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17BECE" w14:textId="7D9AAF9B" w:rsidR="004A22A7" w:rsidRDefault="004A22A7" w:rsidP="004A22A7">
      <w:r>
        <w:t xml:space="preserve">                                                </w:t>
      </w:r>
      <w:r w:rsidRPr="00F866CC">
        <w:rPr>
          <w:noProof/>
        </w:rPr>
        <w:drawing>
          <wp:inline distT="0" distB="0" distL="0" distR="0" wp14:anchorId="2B31E608" wp14:editId="345287B7">
            <wp:extent cx="3143689" cy="676369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43689" cy="676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FB443" w14:textId="376191CF" w:rsidR="004A22A7" w:rsidRPr="00CC6411" w:rsidRDefault="004A22A7" w:rsidP="004A22A7">
      <w:pPr>
        <w:rPr>
          <w:b/>
          <w:bCs/>
        </w:rPr>
      </w:pPr>
      <w:r w:rsidRPr="00CC6411">
        <w:rPr>
          <w:b/>
          <w:bCs/>
        </w:rPr>
        <w:t xml:space="preserve">Co-Curricular </w:t>
      </w:r>
      <w:r>
        <w:rPr>
          <w:b/>
          <w:bCs/>
        </w:rPr>
        <w:t xml:space="preserve">and Curricular Support </w:t>
      </w:r>
      <w:r w:rsidRPr="00CC6411">
        <w:rPr>
          <w:b/>
          <w:bCs/>
        </w:rPr>
        <w:t>Reporting Form 2016-2021</w:t>
      </w:r>
    </w:p>
    <w:p w14:paraId="38B3367F" w14:textId="77777777" w:rsidR="004A22A7" w:rsidRDefault="004A22A7" w:rsidP="004A22A7"/>
    <w:p w14:paraId="4E3E7CE7" w14:textId="77777777" w:rsidR="004A22A7" w:rsidRPr="005C0E9A" w:rsidRDefault="004A22A7" w:rsidP="004A22A7">
      <w:pPr>
        <w:spacing w:after="0" w:line="240" w:lineRule="auto"/>
        <w:ind w:right="-90"/>
        <w:rPr>
          <w:rFonts w:ascii="Cambria" w:hAnsi="Cambria"/>
          <w:iCs/>
        </w:rPr>
      </w:pPr>
      <w:r>
        <w:rPr>
          <w:rFonts w:ascii="Cambria" w:hAnsi="Cambria"/>
          <w:iCs/>
        </w:rPr>
        <w:t>According to the HLC, Co-Curricular activities are defined as “l</w:t>
      </w:r>
      <w:r>
        <w:t>earning activities, programs, and experiences that reinforce the institution’s mission and values and complement the formal curriculum. Examples: Study abroad, student-faculty research experiences, service learning, professional clubs or organization, athletics, honor societies, career services, etc.”  (hlccommission.org).</w:t>
      </w:r>
    </w:p>
    <w:p w14:paraId="4E4A90CB" w14:textId="77777777" w:rsidR="004A22A7" w:rsidRDefault="004A22A7" w:rsidP="004A22A7">
      <w:pPr>
        <w:spacing w:after="0" w:line="240" w:lineRule="auto"/>
        <w:ind w:right="-90"/>
      </w:pPr>
    </w:p>
    <w:p w14:paraId="1DA1A4A6" w14:textId="77777777" w:rsidR="004A22A7" w:rsidRDefault="004A22A7" w:rsidP="004A22A7">
      <w:pPr>
        <w:spacing w:after="0" w:line="240" w:lineRule="auto"/>
        <w:ind w:right="-90"/>
      </w:pPr>
      <w:r>
        <w:t xml:space="preserve">This information included in this completed report will demonstrate how your area meets the following HLC criteria: </w:t>
      </w:r>
    </w:p>
    <w:p w14:paraId="5D36332B" w14:textId="77777777" w:rsidR="004A22A7" w:rsidRPr="005C0E9A" w:rsidRDefault="004A22A7" w:rsidP="004A22A7">
      <w:pPr>
        <w:spacing w:before="100" w:beforeAutospacing="1" w:after="100" w:afterAutospacing="1" w:line="240" w:lineRule="auto"/>
        <w:ind w:left="1320"/>
        <w:rPr>
          <w:rFonts w:ascii="Times New Roman" w:eastAsia="Times New Roman" w:hAnsi="Times New Roman" w:cs="Times New Roman"/>
          <w:sz w:val="24"/>
          <w:szCs w:val="24"/>
        </w:rPr>
      </w:pPr>
      <w:r w:rsidRPr="005C0E9A">
        <w:rPr>
          <w:rFonts w:ascii="Times New Roman" w:eastAsia="Times New Roman" w:hAnsi="Times New Roman" w:cs="Times New Roman"/>
          <w:sz w:val="24"/>
          <w:szCs w:val="24"/>
        </w:rPr>
        <w:t>3.E.1. Co-curricular programs are suited to the institution's mission and contribute to the educational experience of its students.</w:t>
      </w:r>
    </w:p>
    <w:p w14:paraId="0355E1AD" w14:textId="77777777" w:rsidR="004A22A7" w:rsidRPr="005C0E9A" w:rsidRDefault="004A22A7" w:rsidP="004A22A7">
      <w:pPr>
        <w:spacing w:before="100" w:beforeAutospacing="1" w:after="100" w:afterAutospacing="1" w:line="240" w:lineRule="auto"/>
        <w:ind w:left="1320"/>
        <w:rPr>
          <w:rFonts w:ascii="Times New Roman" w:eastAsia="Times New Roman" w:hAnsi="Times New Roman" w:cs="Times New Roman"/>
          <w:sz w:val="24"/>
          <w:szCs w:val="24"/>
        </w:rPr>
      </w:pPr>
      <w:r w:rsidRPr="005C0E9A">
        <w:rPr>
          <w:rFonts w:ascii="Times New Roman" w:eastAsia="Times New Roman" w:hAnsi="Times New Roman" w:cs="Times New Roman"/>
          <w:sz w:val="24"/>
          <w:szCs w:val="24"/>
        </w:rPr>
        <w:t>4.B.2. The institution assesses achievement of the learning outcomes that it claims for its curricular and co-curricular programs.</w:t>
      </w:r>
    </w:p>
    <w:p w14:paraId="1795E296" w14:textId="198EE586" w:rsidR="00192885" w:rsidRDefault="00192885" w:rsidP="004A22A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Note: Please include ANY existing assessment reports from your area from 2016-2021. We are not asking you to create any new reports. </w:t>
      </w:r>
    </w:p>
    <w:p w14:paraId="6D7640E1" w14:textId="6E11F14B" w:rsidR="00192885" w:rsidRDefault="00192885" w:rsidP="004A22A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f you are unable to include assessment reports for 2020-2021, please detail what you had intended to assess. </w:t>
      </w:r>
    </w:p>
    <w:p w14:paraId="4EF2E937" w14:textId="77777777" w:rsidR="00192885" w:rsidRDefault="00192885" w:rsidP="004A22A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0BF504A" w14:textId="5A5D78DF" w:rsidR="004A22A7" w:rsidRDefault="004A22A7" w:rsidP="004A22A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53AD5">
        <w:rPr>
          <w:rFonts w:ascii="Times New Roman" w:hAnsi="Times New Roman" w:cs="Times New Roman"/>
          <w:b/>
          <w:bCs/>
          <w:sz w:val="24"/>
          <w:szCs w:val="24"/>
        </w:rPr>
        <w:t xml:space="preserve">Please </w:t>
      </w:r>
      <w:r>
        <w:rPr>
          <w:rFonts w:ascii="Times New Roman" w:hAnsi="Times New Roman" w:cs="Times New Roman"/>
          <w:b/>
          <w:bCs/>
          <w:sz w:val="24"/>
          <w:szCs w:val="24"/>
        </w:rPr>
        <w:t>complete the following to the best of your ability:</w:t>
      </w:r>
      <w:r w:rsidRPr="00553AD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677E154" w14:textId="77777777" w:rsidR="004A22A7" w:rsidRPr="007909FC" w:rsidRDefault="004A22A7" w:rsidP="004A22A7">
      <w:pPr>
        <w:ind w:firstLine="720"/>
        <w:rPr>
          <w:rFonts w:ascii="Cambria" w:hAnsi="Cambria"/>
          <w:u w:val="single"/>
        </w:rPr>
      </w:pPr>
      <w:r w:rsidRPr="007909FC">
        <w:rPr>
          <w:rFonts w:ascii="Cambria" w:hAnsi="Cambria"/>
          <w:u w:val="single"/>
        </w:rPr>
        <w:t>Basic Information</w:t>
      </w:r>
    </w:p>
    <w:p w14:paraId="100C2112" w14:textId="644ACD23" w:rsidR="004A22A7" w:rsidRPr="00ED34C4" w:rsidRDefault="004A22A7" w:rsidP="004A22A7">
      <w:pPr>
        <w:pStyle w:val="ListParagraph"/>
        <w:numPr>
          <w:ilvl w:val="0"/>
          <w:numId w:val="5"/>
        </w:numPr>
        <w:spacing w:line="240" w:lineRule="auto"/>
        <w:rPr>
          <w:rFonts w:ascii="Cambria" w:hAnsi="Cambria"/>
        </w:rPr>
      </w:pPr>
      <w:r w:rsidRPr="00ED34C4">
        <w:rPr>
          <w:rFonts w:ascii="Cambria" w:hAnsi="Cambria"/>
        </w:rPr>
        <w:t>Program Name:</w:t>
      </w:r>
      <w:r w:rsidR="00BF7468">
        <w:rPr>
          <w:rFonts w:ascii="Cambria" w:hAnsi="Cambria"/>
        </w:rPr>
        <w:t xml:space="preserve"> The Learning Center - Tutoring</w:t>
      </w:r>
    </w:p>
    <w:p w14:paraId="3C5D62F1" w14:textId="0CA4848C" w:rsidR="004A22A7" w:rsidRPr="00ED34C4" w:rsidRDefault="004A22A7" w:rsidP="004A22A7">
      <w:pPr>
        <w:pStyle w:val="ListParagraph"/>
        <w:numPr>
          <w:ilvl w:val="0"/>
          <w:numId w:val="5"/>
        </w:numPr>
        <w:spacing w:line="240" w:lineRule="auto"/>
        <w:rPr>
          <w:rFonts w:ascii="Cambria" w:hAnsi="Cambria"/>
        </w:rPr>
      </w:pPr>
      <w:r>
        <w:rPr>
          <w:rFonts w:ascii="Cambria" w:hAnsi="Cambria"/>
        </w:rPr>
        <w:t>Office</w:t>
      </w:r>
      <w:r w:rsidRPr="00ED34C4">
        <w:rPr>
          <w:rFonts w:ascii="Cambria" w:hAnsi="Cambria"/>
        </w:rPr>
        <w:t>:</w:t>
      </w:r>
      <w:r w:rsidR="00BF7468">
        <w:rPr>
          <w:rFonts w:ascii="Cambria" w:hAnsi="Cambria"/>
        </w:rPr>
        <w:tab/>
        <w:t>CL 207</w:t>
      </w:r>
    </w:p>
    <w:p w14:paraId="65A98241" w14:textId="49DEF44A" w:rsidR="004A22A7" w:rsidRPr="00ED34C4" w:rsidRDefault="004A22A7" w:rsidP="004A22A7">
      <w:pPr>
        <w:pStyle w:val="ListParagraph"/>
        <w:numPr>
          <w:ilvl w:val="0"/>
          <w:numId w:val="5"/>
        </w:numPr>
        <w:spacing w:line="240" w:lineRule="auto"/>
        <w:rPr>
          <w:rFonts w:ascii="Cambria" w:hAnsi="Cambria"/>
        </w:rPr>
      </w:pPr>
      <w:r w:rsidRPr="00ED34C4">
        <w:rPr>
          <w:rFonts w:ascii="Cambria" w:hAnsi="Cambria"/>
        </w:rPr>
        <w:t>Division</w:t>
      </w:r>
      <w:r w:rsidR="00BF7468">
        <w:rPr>
          <w:rFonts w:ascii="Cambria" w:hAnsi="Cambria"/>
        </w:rPr>
        <w:t>: Provost</w:t>
      </w:r>
    </w:p>
    <w:p w14:paraId="32F6D520" w14:textId="7BDC806C" w:rsidR="004A22A7" w:rsidRPr="00ED34C4" w:rsidRDefault="004A22A7" w:rsidP="004A22A7">
      <w:pPr>
        <w:pStyle w:val="ListParagraph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D34C4">
        <w:rPr>
          <w:rFonts w:ascii="Times New Roman" w:hAnsi="Times New Roman" w:cs="Times New Roman"/>
          <w:sz w:val="24"/>
          <w:szCs w:val="24"/>
        </w:rPr>
        <w:t>Date Submitted:</w:t>
      </w:r>
      <w:r w:rsidR="00BF7468">
        <w:rPr>
          <w:rFonts w:ascii="Times New Roman" w:hAnsi="Times New Roman" w:cs="Times New Roman"/>
          <w:sz w:val="24"/>
          <w:szCs w:val="24"/>
        </w:rPr>
        <w:t xml:space="preserve">  August 13, 2021</w:t>
      </w:r>
    </w:p>
    <w:p w14:paraId="425AFA7A" w14:textId="77777777" w:rsidR="004A22A7" w:rsidRDefault="004A22A7" w:rsidP="004A22A7">
      <w:pPr>
        <w:rPr>
          <w:rFonts w:ascii="Times New Roman" w:hAnsi="Times New Roman" w:cs="Times New Roman"/>
          <w:sz w:val="24"/>
          <w:szCs w:val="24"/>
        </w:rPr>
      </w:pPr>
    </w:p>
    <w:p w14:paraId="3747E998" w14:textId="77777777" w:rsidR="004A22A7" w:rsidRPr="007909FC" w:rsidRDefault="004A22A7" w:rsidP="004A22A7">
      <w:pPr>
        <w:pStyle w:val="ListParagraph"/>
        <w:rPr>
          <w:rFonts w:ascii="Times New Roman" w:hAnsi="Times New Roman" w:cs="Times New Roman"/>
          <w:sz w:val="24"/>
          <w:szCs w:val="24"/>
          <w:u w:val="single"/>
        </w:rPr>
      </w:pPr>
      <w:r w:rsidRPr="007909FC">
        <w:rPr>
          <w:rFonts w:ascii="Times New Roman" w:hAnsi="Times New Roman" w:cs="Times New Roman"/>
          <w:sz w:val="24"/>
          <w:szCs w:val="24"/>
          <w:u w:val="single"/>
        </w:rPr>
        <w:t xml:space="preserve">Mission Statement </w:t>
      </w:r>
    </w:p>
    <w:p w14:paraId="5CD94CCD" w14:textId="5537B31B" w:rsidR="004A22A7" w:rsidRDefault="004A22A7" w:rsidP="004A22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53AD5">
        <w:rPr>
          <w:rFonts w:ascii="Times New Roman" w:hAnsi="Times New Roman" w:cs="Times New Roman"/>
          <w:sz w:val="24"/>
          <w:szCs w:val="24"/>
        </w:rPr>
        <w:t xml:space="preserve">Provide </w:t>
      </w:r>
      <w:r>
        <w:rPr>
          <w:rFonts w:ascii="Times New Roman" w:hAnsi="Times New Roman" w:cs="Times New Roman"/>
          <w:sz w:val="24"/>
          <w:szCs w:val="24"/>
        </w:rPr>
        <w:t>area</w:t>
      </w:r>
      <w:r w:rsidRPr="00553AD5">
        <w:rPr>
          <w:rFonts w:ascii="Times New Roman" w:hAnsi="Times New Roman" w:cs="Times New Roman"/>
          <w:sz w:val="24"/>
          <w:szCs w:val="24"/>
        </w:rPr>
        <w:t xml:space="preserve"> mission statement</w:t>
      </w:r>
    </w:p>
    <w:p w14:paraId="54DF0705" w14:textId="163BB0EF" w:rsidR="00BF7468" w:rsidRPr="00553AD5" w:rsidRDefault="00BF7468" w:rsidP="00BF7468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ission of The Learning Center is to facilitate student success in academic coursework at UW-Green Bay. This is accomplished through providing a comprehensive support services program to include content area study groups and individual peer mentoring each semester, and other resources to aid in academic success.</w:t>
      </w:r>
    </w:p>
    <w:p w14:paraId="1764337C" w14:textId="0AFF865C" w:rsidR="004A22A7" w:rsidRDefault="004A22A7" w:rsidP="004A22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53AD5">
        <w:rPr>
          <w:rFonts w:ascii="Times New Roman" w:hAnsi="Times New Roman" w:cs="Times New Roman"/>
          <w:sz w:val="24"/>
          <w:szCs w:val="24"/>
        </w:rPr>
        <w:lastRenderedPageBreak/>
        <w:t xml:space="preserve">Explain how </w:t>
      </w:r>
      <w:r>
        <w:rPr>
          <w:rFonts w:ascii="Times New Roman" w:hAnsi="Times New Roman" w:cs="Times New Roman"/>
          <w:sz w:val="24"/>
          <w:szCs w:val="24"/>
        </w:rPr>
        <w:t xml:space="preserve">the area’s mission statement connects </w:t>
      </w:r>
      <w:r w:rsidRPr="00553AD5">
        <w:rPr>
          <w:rFonts w:ascii="Times New Roman" w:hAnsi="Times New Roman" w:cs="Times New Roman"/>
          <w:sz w:val="24"/>
          <w:szCs w:val="24"/>
        </w:rPr>
        <w:t>to UWGB’s mission statement (in at least one area)</w:t>
      </w:r>
    </w:p>
    <w:p w14:paraId="07D2407B" w14:textId="5FEAEB2B" w:rsidR="00BF7468" w:rsidRPr="00553AD5" w:rsidRDefault="00BF7468" w:rsidP="00BF7468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Learning Center provides educational experiences through tutoring and learning that promotes student success.</w:t>
      </w:r>
    </w:p>
    <w:p w14:paraId="7A17DBCF" w14:textId="77777777" w:rsidR="004A22A7" w:rsidRPr="004872B4" w:rsidRDefault="004A22A7" w:rsidP="004A22A7">
      <w:pPr>
        <w:rPr>
          <w:rFonts w:ascii="Times New Roman" w:hAnsi="Times New Roman" w:cs="Times New Roman"/>
          <w:sz w:val="24"/>
          <w:szCs w:val="24"/>
        </w:rPr>
      </w:pPr>
    </w:p>
    <w:p w14:paraId="00588425" w14:textId="77777777" w:rsidR="004A22A7" w:rsidRPr="007909FC" w:rsidRDefault="004A22A7" w:rsidP="004A22A7">
      <w:pPr>
        <w:pStyle w:val="ListParagrap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Learning Outcomes for your area (Learning Outcomes tend to stay the same while goals may change yearly)</w:t>
      </w:r>
      <w:r w:rsidRPr="007909FC"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5ED2414D" w14:textId="77777777" w:rsidR="004A22A7" w:rsidRDefault="004A22A7" w:rsidP="004A22A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Pr="00C95A23">
        <w:rPr>
          <w:rFonts w:ascii="Times New Roman" w:hAnsi="Times New Roman" w:cs="Times New Roman"/>
          <w:sz w:val="24"/>
          <w:szCs w:val="24"/>
        </w:rPr>
        <w:t>tate your Learning Outcomes (outcomes should focus on student performance and be measurable</w:t>
      </w:r>
      <w:r>
        <w:rPr>
          <w:rFonts w:ascii="Times New Roman" w:hAnsi="Times New Roman" w:cs="Times New Roman"/>
          <w:sz w:val="24"/>
          <w:szCs w:val="24"/>
        </w:rPr>
        <w:t xml:space="preserve">. If you have </w:t>
      </w:r>
      <w:r w:rsidRPr="00A44324">
        <w:rPr>
          <w:rFonts w:ascii="Times New Roman" w:hAnsi="Times New Roman" w:cs="Times New Roman"/>
          <w:b/>
          <w:bCs/>
          <w:sz w:val="24"/>
          <w:szCs w:val="24"/>
        </w:rPr>
        <w:t>goals</w:t>
      </w:r>
      <w:r>
        <w:rPr>
          <w:rFonts w:ascii="Times New Roman" w:hAnsi="Times New Roman" w:cs="Times New Roman"/>
          <w:sz w:val="24"/>
          <w:szCs w:val="24"/>
        </w:rPr>
        <w:t xml:space="preserve"> rather than outcomes, skip this step and fill in your goals under each individual assessment year</w:t>
      </w:r>
      <w:r w:rsidRPr="00C95A23">
        <w:rPr>
          <w:rFonts w:ascii="Times New Roman" w:hAnsi="Times New Roman" w:cs="Times New Roman"/>
          <w:sz w:val="24"/>
          <w:szCs w:val="24"/>
        </w:rPr>
        <w:t>):</w:t>
      </w:r>
    </w:p>
    <w:p w14:paraId="43201A37" w14:textId="77777777" w:rsidR="004A22A7" w:rsidRDefault="004A22A7" w:rsidP="004A22A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F24E04A" w14:textId="77777777" w:rsidR="004A22A7" w:rsidRDefault="004A22A7" w:rsidP="004A22A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4BD5F69" w14:textId="77777777" w:rsidR="004A22A7" w:rsidRPr="00BD6344" w:rsidRDefault="004A22A7" w:rsidP="004A22A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D6344">
        <w:rPr>
          <w:rFonts w:ascii="Times New Roman" w:hAnsi="Times New Roman" w:cs="Times New Roman"/>
          <w:sz w:val="24"/>
          <w:szCs w:val="24"/>
        </w:rPr>
        <w:t xml:space="preserve">Indicate if your co-curricular outcomes are aligned with a National Standard (NACE, </w:t>
      </w:r>
    </w:p>
    <w:p w14:paraId="10020189" w14:textId="77777777" w:rsidR="004A22A7" w:rsidRPr="00A44324" w:rsidRDefault="004A22A7" w:rsidP="004A22A7">
      <w:pPr>
        <w:ind w:left="36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A44324">
        <w:rPr>
          <w:rFonts w:ascii="Times New Roman" w:hAnsi="Times New Roman" w:cs="Times New Roman"/>
          <w:sz w:val="24"/>
          <w:szCs w:val="24"/>
        </w:rPr>
        <w:t>etc.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A44324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80195B3" w14:textId="77777777" w:rsidR="004A22A7" w:rsidRPr="00C95A23" w:rsidRDefault="004A22A7" w:rsidP="004A22A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922890F" w14:textId="6FBC3918" w:rsidR="004A22A7" w:rsidRPr="004A22A7" w:rsidRDefault="004A22A7" w:rsidP="004A22A7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BD6344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f possible, i</w:t>
      </w:r>
      <w:r w:rsidRPr="00BD6344">
        <w:rPr>
          <w:rFonts w:ascii="Times New Roman" w:hAnsi="Times New Roman" w:cs="Times New Roman"/>
          <w:sz w:val="24"/>
          <w:szCs w:val="24"/>
        </w:rPr>
        <w:t xml:space="preserve">ndicate if/how your co-curricular outcomes cohere with the strategic goals of the </w:t>
      </w:r>
      <w:r w:rsidRPr="004A22A7">
        <w:rPr>
          <w:rFonts w:ascii="Times New Roman" w:hAnsi="Times New Roman" w:cs="Times New Roman"/>
          <w:sz w:val="24"/>
          <w:szCs w:val="24"/>
        </w:rPr>
        <w:t>division and/or the university.</w:t>
      </w:r>
    </w:p>
    <w:p w14:paraId="2CF0C5F0" w14:textId="77777777" w:rsidR="004A22A7" w:rsidRDefault="004A22A7" w:rsidP="004A22A7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2BE65896" w14:textId="216AA577" w:rsidR="004A22A7" w:rsidRDefault="004A22A7" w:rsidP="004A22A7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D6344">
        <w:rPr>
          <w:rFonts w:ascii="Times New Roman" w:hAnsi="Times New Roman" w:cs="Times New Roman"/>
          <w:b/>
          <w:bCs/>
          <w:sz w:val="24"/>
          <w:szCs w:val="24"/>
          <w:u w:val="single"/>
        </w:rPr>
        <w:t>Assessment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s 2016-2021</w:t>
      </w:r>
    </w:p>
    <w:p w14:paraId="135A9D4D" w14:textId="51A3DE5B" w:rsidR="00BF7468" w:rsidRDefault="00BF7468" w:rsidP="004A22A7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GOALS</w:t>
      </w:r>
      <w:r w:rsidR="0084059C">
        <w:rPr>
          <w:rFonts w:ascii="Times New Roman" w:hAnsi="Times New Roman" w:cs="Times New Roman"/>
          <w:bCs/>
          <w:sz w:val="24"/>
          <w:szCs w:val="24"/>
        </w:rPr>
        <w:t xml:space="preserve"> for Assess</w:t>
      </w:r>
      <w:bookmarkStart w:id="0" w:name="_GoBack"/>
      <w:bookmarkEnd w:id="0"/>
      <w:r w:rsidR="0084059C">
        <w:rPr>
          <w:rFonts w:ascii="Times New Roman" w:hAnsi="Times New Roman" w:cs="Times New Roman"/>
          <w:bCs/>
          <w:sz w:val="24"/>
          <w:szCs w:val="24"/>
        </w:rPr>
        <w:t>ments 2016 - 2019</w:t>
      </w:r>
    </w:p>
    <w:p w14:paraId="5D896541" w14:textId="04E019A0" w:rsidR="00BF7468" w:rsidRDefault="00BF7468" w:rsidP="004A22A7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o provide timely mentoring to registered students using </w:t>
      </w:r>
      <w:r w:rsidR="00A309D3">
        <w:rPr>
          <w:rFonts w:ascii="Times New Roman" w:hAnsi="Times New Roman" w:cs="Times New Roman"/>
          <w:bCs/>
          <w:sz w:val="24"/>
          <w:szCs w:val="24"/>
        </w:rPr>
        <w:t>peer led study groups and individual peer mentoring/tutoring in various subject areas.</w:t>
      </w:r>
    </w:p>
    <w:p w14:paraId="2443D1D0" w14:textId="6190E086" w:rsidR="00A309D3" w:rsidRDefault="00A309D3" w:rsidP="004A22A7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o offer instructor specific study groups and peer mentoring/tutoring whenever possible.</w:t>
      </w:r>
    </w:p>
    <w:p w14:paraId="0E025783" w14:textId="34F5613E" w:rsidR="00A309D3" w:rsidRDefault="00A309D3" w:rsidP="004A22A7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o help make users of services confident independent learners.</w:t>
      </w:r>
    </w:p>
    <w:p w14:paraId="44A05693" w14:textId="2AE1A8BF" w:rsidR="00A309D3" w:rsidRDefault="00A309D3" w:rsidP="004A22A7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o promote the use of tutoring/mentoring on campus.</w:t>
      </w:r>
    </w:p>
    <w:p w14:paraId="2E1366A1" w14:textId="02E36111" w:rsidR="00A309D3" w:rsidRDefault="00A309D3" w:rsidP="004A22A7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o assist in making the mentoring experience not just a job for student staff but an enriching and rewarding event/high impact practice.</w:t>
      </w:r>
    </w:p>
    <w:p w14:paraId="680F723C" w14:textId="77777777" w:rsidR="00A309D3" w:rsidRPr="00BF7468" w:rsidRDefault="00A309D3" w:rsidP="004A22A7">
      <w:pPr>
        <w:rPr>
          <w:rFonts w:ascii="Times New Roman" w:hAnsi="Times New Roman" w:cs="Times New Roman"/>
          <w:bCs/>
          <w:sz w:val="24"/>
          <w:szCs w:val="24"/>
        </w:rPr>
      </w:pPr>
    </w:p>
    <w:p w14:paraId="25070ECF" w14:textId="799411A8" w:rsidR="004A22A7" w:rsidRPr="004A22A7" w:rsidRDefault="004A22A7" w:rsidP="004A22A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A22A7">
        <w:rPr>
          <w:rFonts w:ascii="Times New Roman" w:hAnsi="Times New Roman" w:cs="Times New Roman"/>
          <w:b/>
          <w:bCs/>
          <w:sz w:val="24"/>
          <w:szCs w:val="24"/>
        </w:rPr>
        <w:t>Please include any assessment reports that you have created for your area within this time period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s Appen</w:t>
      </w:r>
      <w:r w:rsidR="00192885">
        <w:rPr>
          <w:rFonts w:ascii="Times New Roman" w:hAnsi="Times New Roman" w:cs="Times New Roman"/>
          <w:b/>
          <w:bCs/>
          <w:sz w:val="24"/>
          <w:szCs w:val="24"/>
        </w:rPr>
        <w:t>dices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4A22A7">
        <w:rPr>
          <w:rFonts w:ascii="Times New Roman" w:hAnsi="Times New Roman" w:cs="Times New Roman"/>
          <w:b/>
          <w:bCs/>
          <w:sz w:val="24"/>
          <w:szCs w:val="24"/>
        </w:rPr>
        <w:t xml:space="preserve"> Th</w:t>
      </w:r>
      <w:r w:rsidR="00192885">
        <w:rPr>
          <w:rFonts w:ascii="Times New Roman" w:hAnsi="Times New Roman" w:cs="Times New Roman"/>
          <w:b/>
          <w:bCs/>
          <w:sz w:val="24"/>
          <w:szCs w:val="24"/>
        </w:rPr>
        <w:t>ese</w:t>
      </w:r>
      <w:r w:rsidRPr="004A22A7">
        <w:rPr>
          <w:rFonts w:ascii="Times New Roman" w:hAnsi="Times New Roman" w:cs="Times New Roman"/>
          <w:b/>
          <w:bCs/>
          <w:sz w:val="24"/>
          <w:szCs w:val="24"/>
        </w:rPr>
        <w:t xml:space="preserve"> can be direct or indirect assessment methods. </w:t>
      </w:r>
    </w:p>
    <w:p w14:paraId="3EE14883" w14:textId="634796F4" w:rsidR="004A22A7" w:rsidRDefault="004A22A7" w:rsidP="004A22A7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4C76FCEF" w14:textId="19C0FE06" w:rsidR="004A22A7" w:rsidRPr="004A22A7" w:rsidRDefault="004A22A7" w:rsidP="004A22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Below are p</w:t>
      </w:r>
      <w:r w:rsidRPr="004A22A7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articulars that might be helpful to you regarding assessment in your area. </w:t>
      </w:r>
      <w:r w:rsidRPr="004A22A7"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  <w:r w:rsidRPr="004A22A7">
        <w:rPr>
          <w:rFonts w:ascii="Times New Roman" w:hAnsi="Times New Roman" w:cs="Times New Roman"/>
          <w:sz w:val="24"/>
          <w:szCs w:val="24"/>
        </w:rPr>
        <w:t xml:space="preserve">At this time, </w:t>
      </w:r>
      <w:r w:rsidRPr="004A22A7">
        <w:rPr>
          <w:rFonts w:ascii="Times New Roman" w:hAnsi="Times New Roman" w:cs="Times New Roman"/>
          <w:b/>
          <w:bCs/>
          <w:sz w:val="24"/>
          <w:szCs w:val="24"/>
        </w:rPr>
        <w:t>you are not required</w:t>
      </w:r>
      <w:r w:rsidRPr="004A22A7">
        <w:rPr>
          <w:rFonts w:ascii="Times New Roman" w:hAnsi="Times New Roman" w:cs="Times New Roman"/>
          <w:sz w:val="24"/>
          <w:szCs w:val="24"/>
        </w:rPr>
        <w:t xml:space="preserve"> to answer all of these questions for your existing assessment report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A22A7">
        <w:rPr>
          <w:rFonts w:ascii="Times New Roman" w:hAnsi="Times New Roman" w:cs="Times New Roman"/>
          <w:sz w:val="24"/>
          <w:szCs w:val="24"/>
        </w:rPr>
        <w:t xml:space="preserve"> but </w:t>
      </w:r>
      <w:r>
        <w:rPr>
          <w:rFonts w:ascii="Times New Roman" w:hAnsi="Times New Roman" w:cs="Times New Roman"/>
          <w:sz w:val="24"/>
          <w:szCs w:val="24"/>
        </w:rPr>
        <w:t>these</w:t>
      </w:r>
      <w:r w:rsidRPr="004A22A7">
        <w:rPr>
          <w:rFonts w:ascii="Times New Roman" w:hAnsi="Times New Roman" w:cs="Times New Roman"/>
          <w:sz w:val="24"/>
          <w:szCs w:val="24"/>
        </w:rPr>
        <w:t xml:space="preserve"> can be helpful for thinking </w:t>
      </w:r>
      <w:r>
        <w:rPr>
          <w:rFonts w:ascii="Times New Roman" w:hAnsi="Times New Roman" w:cs="Times New Roman"/>
          <w:sz w:val="24"/>
          <w:szCs w:val="24"/>
        </w:rPr>
        <w:t>of</w:t>
      </w:r>
      <w:r w:rsidRPr="004A22A7">
        <w:rPr>
          <w:rFonts w:ascii="Times New Roman" w:hAnsi="Times New Roman" w:cs="Times New Roman"/>
          <w:sz w:val="24"/>
          <w:szCs w:val="24"/>
        </w:rPr>
        <w:t xml:space="preserve"> assessment projects moving forward:</w:t>
      </w:r>
    </w:p>
    <w:p w14:paraId="63A79125" w14:textId="77777777" w:rsidR="004A22A7" w:rsidRPr="00786FA2" w:rsidRDefault="004A22A7" w:rsidP="004A22A7">
      <w:pPr>
        <w:pStyle w:val="ListParagraph"/>
        <w:rPr>
          <w:rFonts w:ascii="Times New Roman" w:hAnsi="Times New Roman" w:cs="Times New Roman"/>
          <w:sz w:val="24"/>
          <w:szCs w:val="24"/>
          <w:u w:val="single"/>
        </w:rPr>
      </w:pPr>
      <w:r w:rsidRPr="00786FA2">
        <w:rPr>
          <w:rFonts w:ascii="Times New Roman" w:hAnsi="Times New Roman" w:cs="Times New Roman"/>
          <w:sz w:val="24"/>
          <w:szCs w:val="24"/>
          <w:u w:val="single"/>
        </w:rPr>
        <w:lastRenderedPageBreak/>
        <w:t>Cycle of Assessment:</w:t>
      </w:r>
    </w:p>
    <w:p w14:paraId="2E782431" w14:textId="77777777" w:rsidR="004A22A7" w:rsidRPr="00C95A23" w:rsidRDefault="004A22A7" w:rsidP="004A22A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Pr="00C95A23">
        <w:rPr>
          <w:rFonts w:ascii="Times New Roman" w:hAnsi="Times New Roman" w:cs="Times New Roman"/>
          <w:sz w:val="24"/>
          <w:szCs w:val="24"/>
        </w:rPr>
        <w:t xml:space="preserve">dentify </w:t>
      </w:r>
      <w:r w:rsidRPr="00C95A23">
        <w:rPr>
          <w:rFonts w:ascii="Times New Roman" w:hAnsi="Times New Roman" w:cs="Times New Roman"/>
          <w:b/>
          <w:bCs/>
          <w:sz w:val="24"/>
          <w:szCs w:val="24"/>
        </w:rPr>
        <w:t>wh</w:t>
      </w:r>
      <w:r>
        <w:rPr>
          <w:rFonts w:ascii="Times New Roman" w:hAnsi="Times New Roman" w:cs="Times New Roman"/>
          <w:b/>
          <w:bCs/>
          <w:sz w:val="24"/>
          <w:szCs w:val="24"/>
        </w:rPr>
        <w:t>ich</w:t>
      </w:r>
      <w:r w:rsidRPr="00C95A23">
        <w:rPr>
          <w:rFonts w:ascii="Times New Roman" w:hAnsi="Times New Roman" w:cs="Times New Roman"/>
          <w:sz w:val="24"/>
          <w:szCs w:val="24"/>
        </w:rPr>
        <w:t xml:space="preserve"> th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C95A23">
        <w:rPr>
          <w:rFonts w:ascii="Times New Roman" w:hAnsi="Times New Roman" w:cs="Times New Roman"/>
          <w:sz w:val="24"/>
          <w:szCs w:val="24"/>
        </w:rPr>
        <w:t xml:space="preserve"> outcomes</w:t>
      </w:r>
      <w:r>
        <w:rPr>
          <w:rFonts w:ascii="Times New Roman" w:hAnsi="Times New Roman" w:cs="Times New Roman"/>
          <w:sz w:val="24"/>
          <w:szCs w:val="24"/>
        </w:rPr>
        <w:t>/goals</w:t>
      </w:r>
      <w:r w:rsidRPr="00C95A2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ere </w:t>
      </w:r>
      <w:r w:rsidRPr="00C95A23">
        <w:rPr>
          <w:rFonts w:ascii="Times New Roman" w:hAnsi="Times New Roman" w:cs="Times New Roman"/>
          <w:sz w:val="24"/>
          <w:szCs w:val="24"/>
        </w:rPr>
        <w:t>assessed during the cycle:</w:t>
      </w:r>
    </w:p>
    <w:p w14:paraId="521126EB" w14:textId="77777777" w:rsidR="004A22A7" w:rsidRPr="00C95A23" w:rsidRDefault="004A22A7" w:rsidP="004A22A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 the metrics you used for the assessment</w:t>
      </w:r>
    </w:p>
    <w:p w14:paraId="770EEB45" w14:textId="77777777" w:rsidR="004A22A7" w:rsidRDefault="004A22A7" w:rsidP="004A22A7">
      <w:pPr>
        <w:rPr>
          <w:rFonts w:ascii="Times New Roman" w:hAnsi="Times New Roman" w:cs="Times New Roman"/>
          <w:sz w:val="24"/>
          <w:szCs w:val="24"/>
        </w:rPr>
      </w:pPr>
    </w:p>
    <w:p w14:paraId="1264B778" w14:textId="77777777" w:rsidR="004A22A7" w:rsidRPr="00786FA2" w:rsidRDefault="004A22A7" w:rsidP="004A22A7">
      <w:pPr>
        <w:pStyle w:val="ListParagraph"/>
        <w:rPr>
          <w:rFonts w:ascii="Times New Roman" w:hAnsi="Times New Roman" w:cs="Times New Roman"/>
          <w:sz w:val="24"/>
          <w:szCs w:val="24"/>
          <w:u w:val="single"/>
        </w:rPr>
      </w:pPr>
      <w:r w:rsidRPr="00786FA2">
        <w:rPr>
          <w:rFonts w:ascii="Times New Roman" w:hAnsi="Times New Roman" w:cs="Times New Roman"/>
          <w:sz w:val="24"/>
          <w:szCs w:val="24"/>
          <w:u w:val="single"/>
        </w:rPr>
        <w:t>Outcome Assessment Procedure:</w:t>
      </w:r>
    </w:p>
    <w:p w14:paraId="3CDF44BF" w14:textId="77777777" w:rsidR="004A22A7" w:rsidRPr="00ED34C4" w:rsidRDefault="004A22A7" w:rsidP="004A22A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ED34C4">
        <w:rPr>
          <w:rFonts w:ascii="Times New Roman" w:hAnsi="Times New Roman" w:cs="Times New Roman"/>
          <w:sz w:val="24"/>
          <w:szCs w:val="24"/>
        </w:rPr>
        <w:t xml:space="preserve">Detail </w:t>
      </w:r>
      <w:r w:rsidRPr="00ED34C4">
        <w:rPr>
          <w:rFonts w:ascii="Times New Roman" w:hAnsi="Times New Roman" w:cs="Times New Roman"/>
          <w:b/>
          <w:bCs/>
          <w:sz w:val="24"/>
          <w:szCs w:val="24"/>
        </w:rPr>
        <w:t xml:space="preserve">when </w:t>
      </w:r>
      <w:r w:rsidRPr="00ED34C4">
        <w:rPr>
          <w:rFonts w:ascii="Times New Roman" w:hAnsi="Times New Roman" w:cs="Times New Roman"/>
          <w:sz w:val="24"/>
          <w:szCs w:val="24"/>
        </w:rPr>
        <w:t>the data w</w:t>
      </w:r>
      <w:r>
        <w:rPr>
          <w:rFonts w:ascii="Times New Roman" w:hAnsi="Times New Roman" w:cs="Times New Roman"/>
          <w:sz w:val="24"/>
          <w:szCs w:val="24"/>
        </w:rPr>
        <w:t xml:space="preserve">as </w:t>
      </w:r>
      <w:r w:rsidRPr="00ED34C4">
        <w:rPr>
          <w:rFonts w:ascii="Times New Roman" w:hAnsi="Times New Roman" w:cs="Times New Roman"/>
          <w:sz w:val="24"/>
          <w:szCs w:val="24"/>
        </w:rPr>
        <w:t>collected for assessment for the learning outcomes</w:t>
      </w:r>
      <w:r>
        <w:rPr>
          <w:rFonts w:ascii="Times New Roman" w:hAnsi="Times New Roman" w:cs="Times New Roman"/>
          <w:sz w:val="24"/>
          <w:szCs w:val="24"/>
        </w:rPr>
        <w:t>/goals</w:t>
      </w:r>
      <w:r w:rsidRPr="00ED34C4">
        <w:rPr>
          <w:rFonts w:ascii="Times New Roman" w:hAnsi="Times New Roman" w:cs="Times New Roman"/>
          <w:sz w:val="24"/>
          <w:szCs w:val="24"/>
        </w:rPr>
        <w:t xml:space="preserve">. We suggest that you include both direct and indirect assessment for each outcome. </w:t>
      </w:r>
    </w:p>
    <w:p w14:paraId="5C5D182B" w14:textId="77777777" w:rsidR="004A22A7" w:rsidRPr="00ED34C4" w:rsidRDefault="004A22A7" w:rsidP="004A22A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ED34C4">
        <w:rPr>
          <w:rFonts w:ascii="Times New Roman" w:hAnsi="Times New Roman" w:cs="Times New Roman"/>
          <w:sz w:val="24"/>
          <w:szCs w:val="24"/>
        </w:rPr>
        <w:t xml:space="preserve">Detail </w:t>
      </w:r>
      <w:r w:rsidRPr="00ED34C4">
        <w:rPr>
          <w:rFonts w:ascii="Times New Roman" w:hAnsi="Times New Roman" w:cs="Times New Roman"/>
          <w:b/>
          <w:bCs/>
          <w:sz w:val="24"/>
          <w:szCs w:val="24"/>
        </w:rPr>
        <w:t>how</w:t>
      </w:r>
      <w:r w:rsidRPr="00ED34C4">
        <w:rPr>
          <w:rFonts w:ascii="Times New Roman" w:hAnsi="Times New Roman" w:cs="Times New Roman"/>
          <w:sz w:val="24"/>
          <w:szCs w:val="24"/>
        </w:rPr>
        <w:t xml:space="preserve"> the data w</w:t>
      </w:r>
      <w:r>
        <w:rPr>
          <w:rFonts w:ascii="Times New Roman" w:hAnsi="Times New Roman" w:cs="Times New Roman"/>
          <w:sz w:val="24"/>
          <w:szCs w:val="24"/>
        </w:rPr>
        <w:t xml:space="preserve">as </w:t>
      </w:r>
      <w:r w:rsidRPr="00ED34C4">
        <w:rPr>
          <w:rFonts w:ascii="Times New Roman" w:hAnsi="Times New Roman" w:cs="Times New Roman"/>
          <w:sz w:val="24"/>
          <w:szCs w:val="24"/>
        </w:rPr>
        <w:t xml:space="preserve">collected. Include specific activities. </w:t>
      </w:r>
    </w:p>
    <w:p w14:paraId="7A752014" w14:textId="77777777" w:rsidR="004A22A7" w:rsidRPr="00ED34C4" w:rsidRDefault="004A22A7" w:rsidP="004A22A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ED34C4">
        <w:rPr>
          <w:rFonts w:ascii="Times New Roman" w:hAnsi="Times New Roman" w:cs="Times New Roman"/>
          <w:sz w:val="24"/>
          <w:szCs w:val="24"/>
        </w:rPr>
        <w:t>Describe the benchmarks/targets for each outcome</w:t>
      </w:r>
      <w:r>
        <w:rPr>
          <w:rFonts w:ascii="Times New Roman" w:hAnsi="Times New Roman" w:cs="Times New Roman"/>
          <w:sz w:val="24"/>
          <w:szCs w:val="24"/>
        </w:rPr>
        <w:t>/goal</w:t>
      </w:r>
      <w:r w:rsidRPr="00ED34C4">
        <w:rPr>
          <w:rFonts w:ascii="Times New Roman" w:hAnsi="Times New Roman" w:cs="Times New Roman"/>
          <w:sz w:val="24"/>
          <w:szCs w:val="24"/>
        </w:rPr>
        <w:t>.</w:t>
      </w:r>
    </w:p>
    <w:p w14:paraId="7A5CA622" w14:textId="77777777" w:rsidR="004A22A7" w:rsidRPr="00ED34C4" w:rsidRDefault="004A22A7" w:rsidP="004A22A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ED34C4">
        <w:rPr>
          <w:rFonts w:ascii="Times New Roman" w:hAnsi="Times New Roman" w:cs="Times New Roman"/>
          <w:sz w:val="24"/>
          <w:szCs w:val="24"/>
        </w:rPr>
        <w:t>Which specific artifacts w</w:t>
      </w:r>
      <w:r>
        <w:rPr>
          <w:rFonts w:ascii="Times New Roman" w:hAnsi="Times New Roman" w:cs="Times New Roman"/>
          <w:sz w:val="24"/>
          <w:szCs w:val="24"/>
        </w:rPr>
        <w:t xml:space="preserve">ere </w:t>
      </w:r>
      <w:r w:rsidRPr="00ED34C4">
        <w:rPr>
          <w:rFonts w:ascii="Times New Roman" w:hAnsi="Times New Roman" w:cs="Times New Roman"/>
          <w:sz w:val="24"/>
          <w:szCs w:val="24"/>
        </w:rPr>
        <w:t xml:space="preserve">collected for the outcomes assessed? </w:t>
      </w:r>
    </w:p>
    <w:p w14:paraId="4F5E64C1" w14:textId="77777777" w:rsidR="004A22A7" w:rsidRDefault="004A22A7" w:rsidP="004A22A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ED34C4">
        <w:rPr>
          <w:rFonts w:ascii="Times New Roman" w:hAnsi="Times New Roman" w:cs="Times New Roman"/>
          <w:sz w:val="24"/>
          <w:szCs w:val="24"/>
        </w:rPr>
        <w:t xml:space="preserve">How is the data maintained? </w:t>
      </w:r>
    </w:p>
    <w:p w14:paraId="734C2A6F" w14:textId="77777777" w:rsidR="004A22A7" w:rsidRDefault="004A22A7" w:rsidP="004A22A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C04DADC" w14:textId="77777777" w:rsidR="004A22A7" w:rsidRPr="00ED34C4" w:rsidRDefault="004A22A7" w:rsidP="004A22A7">
      <w:pPr>
        <w:pStyle w:val="ListParagraph"/>
        <w:rPr>
          <w:rFonts w:ascii="Times New Roman" w:hAnsi="Times New Roman" w:cs="Times New Roman"/>
          <w:sz w:val="24"/>
          <w:szCs w:val="24"/>
          <w:u w:val="single"/>
        </w:rPr>
      </w:pPr>
      <w:r w:rsidRPr="00ED34C4">
        <w:rPr>
          <w:rFonts w:ascii="Times New Roman" w:hAnsi="Times New Roman" w:cs="Times New Roman"/>
          <w:sz w:val="24"/>
          <w:szCs w:val="24"/>
          <w:u w:val="single"/>
        </w:rPr>
        <w:t>Participation in the Assessment Process</w:t>
      </w:r>
    </w:p>
    <w:p w14:paraId="714D118C" w14:textId="77777777" w:rsidR="004A22A7" w:rsidRPr="00BD6344" w:rsidRDefault="004A22A7" w:rsidP="004A22A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D6344">
        <w:rPr>
          <w:rFonts w:ascii="Times New Roman" w:hAnsi="Times New Roman" w:cs="Times New Roman"/>
          <w:sz w:val="24"/>
          <w:szCs w:val="24"/>
        </w:rPr>
        <w:t xml:space="preserve">Who was responsible for data collection? </w:t>
      </w:r>
    </w:p>
    <w:p w14:paraId="34A709B7" w14:textId="77777777" w:rsidR="004A22A7" w:rsidRPr="00BD6344" w:rsidRDefault="004A22A7" w:rsidP="004A22A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D6344">
        <w:rPr>
          <w:rFonts w:ascii="Times New Roman" w:hAnsi="Times New Roman" w:cs="Times New Roman"/>
          <w:sz w:val="24"/>
          <w:szCs w:val="24"/>
        </w:rPr>
        <w:t xml:space="preserve">Who oversees your assessment process? What roles do they serve? </w:t>
      </w:r>
    </w:p>
    <w:p w14:paraId="072C9404" w14:textId="77777777" w:rsidR="004A22A7" w:rsidRDefault="004A22A7" w:rsidP="004A22A7">
      <w:pPr>
        <w:rPr>
          <w:rFonts w:ascii="Times New Roman" w:hAnsi="Times New Roman" w:cs="Times New Roman"/>
          <w:sz w:val="24"/>
          <w:szCs w:val="24"/>
        </w:rPr>
      </w:pPr>
    </w:p>
    <w:p w14:paraId="54370B75" w14:textId="77777777" w:rsidR="004A22A7" w:rsidRPr="00ED34C4" w:rsidRDefault="004A22A7" w:rsidP="004A22A7">
      <w:pPr>
        <w:pStyle w:val="ListParagraph"/>
        <w:rPr>
          <w:rFonts w:ascii="Times New Roman" w:hAnsi="Times New Roman" w:cs="Times New Roman"/>
          <w:sz w:val="24"/>
          <w:szCs w:val="24"/>
          <w:u w:val="single"/>
        </w:rPr>
      </w:pPr>
      <w:r w:rsidRPr="00ED34C4">
        <w:rPr>
          <w:rFonts w:ascii="Times New Roman" w:hAnsi="Times New Roman" w:cs="Times New Roman"/>
          <w:sz w:val="24"/>
          <w:szCs w:val="24"/>
          <w:u w:val="single"/>
        </w:rPr>
        <w:t>Data Analysis</w:t>
      </w:r>
    </w:p>
    <w:p w14:paraId="5EBF7592" w14:textId="77777777" w:rsidR="004A22A7" w:rsidRPr="00BD6344" w:rsidRDefault="004A22A7" w:rsidP="004A22A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D6344">
        <w:rPr>
          <w:rFonts w:ascii="Times New Roman" w:hAnsi="Times New Roman" w:cs="Times New Roman"/>
          <w:sz w:val="24"/>
          <w:szCs w:val="24"/>
        </w:rPr>
        <w:t xml:space="preserve">Discuss the process for reviewing, aggregating and analyzing the assessment results. </w:t>
      </w:r>
    </w:p>
    <w:p w14:paraId="720E5BB8" w14:textId="77777777" w:rsidR="004A22A7" w:rsidRPr="004872B4" w:rsidRDefault="004A22A7" w:rsidP="004A22A7">
      <w:pPr>
        <w:rPr>
          <w:rFonts w:ascii="Times New Roman" w:hAnsi="Times New Roman" w:cs="Times New Roman"/>
          <w:sz w:val="24"/>
          <w:szCs w:val="24"/>
        </w:rPr>
      </w:pPr>
    </w:p>
    <w:p w14:paraId="2BE1A173" w14:textId="77777777" w:rsidR="004A22A7" w:rsidRPr="00BD6344" w:rsidRDefault="004A22A7" w:rsidP="004A22A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D6344">
        <w:rPr>
          <w:rFonts w:ascii="Times New Roman" w:hAnsi="Times New Roman" w:cs="Times New Roman"/>
          <w:sz w:val="24"/>
          <w:szCs w:val="24"/>
        </w:rPr>
        <w:t>How were the results aligned to targets/benchmarks and outcomes?</w:t>
      </w:r>
    </w:p>
    <w:p w14:paraId="09FB7925" w14:textId="77777777" w:rsidR="004A22A7" w:rsidRPr="00BD6344" w:rsidRDefault="004A22A7" w:rsidP="004A22A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D6344">
        <w:rPr>
          <w:rFonts w:ascii="Times New Roman" w:hAnsi="Times New Roman" w:cs="Times New Roman"/>
          <w:sz w:val="24"/>
          <w:szCs w:val="24"/>
        </w:rPr>
        <w:t>How did you disseminate the direct and indirect assessment results to your unit? Who is in charge of this process?</w:t>
      </w:r>
    </w:p>
    <w:p w14:paraId="0F63350B" w14:textId="77777777" w:rsidR="004A22A7" w:rsidRPr="00BD6344" w:rsidRDefault="004A22A7" w:rsidP="004A22A7">
      <w:pPr>
        <w:pStyle w:val="ListParagraph"/>
        <w:numPr>
          <w:ilvl w:val="0"/>
          <w:numId w:val="4"/>
        </w:numPr>
        <w:ind w:right="-90"/>
        <w:rPr>
          <w:rFonts w:ascii="Times New Roman" w:hAnsi="Times New Roman" w:cs="Times New Roman"/>
          <w:bCs/>
          <w:iCs/>
          <w:sz w:val="24"/>
          <w:szCs w:val="24"/>
        </w:rPr>
      </w:pPr>
      <w:r w:rsidRPr="00BD6344">
        <w:rPr>
          <w:rFonts w:ascii="Times New Roman" w:hAnsi="Times New Roman" w:cs="Times New Roman"/>
          <w:bCs/>
          <w:iCs/>
          <w:sz w:val="24"/>
          <w:szCs w:val="24"/>
        </w:rPr>
        <w:t xml:space="preserve">How was this assessment information made available to the public? </w:t>
      </w:r>
    </w:p>
    <w:p w14:paraId="6BF6AE1A" w14:textId="77777777" w:rsidR="004A22A7" w:rsidRDefault="004A22A7" w:rsidP="004A22A7">
      <w:pPr>
        <w:rPr>
          <w:rFonts w:ascii="Cambria" w:hAnsi="Cambria"/>
          <w:b/>
          <w:u w:val="single"/>
        </w:rPr>
      </w:pPr>
    </w:p>
    <w:p w14:paraId="718203BE" w14:textId="77777777" w:rsidR="004A22A7" w:rsidRPr="00ED34C4" w:rsidRDefault="004A22A7" w:rsidP="004A22A7">
      <w:pPr>
        <w:pStyle w:val="ListParagraph"/>
        <w:rPr>
          <w:rFonts w:ascii="Times New Roman" w:hAnsi="Times New Roman" w:cs="Times New Roman"/>
          <w:sz w:val="24"/>
          <w:szCs w:val="24"/>
          <w:u w:val="single"/>
        </w:rPr>
      </w:pPr>
      <w:r w:rsidRPr="00ED34C4">
        <w:rPr>
          <w:rFonts w:ascii="Times New Roman" w:hAnsi="Times New Roman" w:cs="Times New Roman"/>
          <w:sz w:val="24"/>
          <w:szCs w:val="24"/>
          <w:u w:val="single"/>
        </w:rPr>
        <w:t>Using Assessment Results for Continuous Improvement</w:t>
      </w:r>
    </w:p>
    <w:p w14:paraId="23D68A3C" w14:textId="77777777" w:rsidR="004A22A7" w:rsidRPr="00BD6344" w:rsidRDefault="004A22A7" w:rsidP="004A22A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D6344">
        <w:rPr>
          <w:rFonts w:ascii="Times New Roman" w:hAnsi="Times New Roman" w:cs="Times New Roman"/>
          <w:sz w:val="24"/>
          <w:szCs w:val="24"/>
        </w:rPr>
        <w:t xml:space="preserve">How did you use the result to maintain current performance and/or ensure continuous improvement? </w:t>
      </w:r>
    </w:p>
    <w:p w14:paraId="7881DD29" w14:textId="77777777" w:rsidR="004A22A7" w:rsidRDefault="004A22A7" w:rsidP="004A22A7">
      <w:pPr>
        <w:spacing w:after="0" w:line="240" w:lineRule="auto"/>
        <w:ind w:left="612"/>
        <w:rPr>
          <w:rFonts w:ascii="Cambria" w:hAnsi="Cambria"/>
        </w:rPr>
      </w:pPr>
      <w:r>
        <w:rPr>
          <w:rFonts w:ascii="Cambria" w:hAnsi="Cambria"/>
        </w:rPr>
        <w:br/>
      </w:r>
    </w:p>
    <w:p w14:paraId="034B7DA9" w14:textId="77777777" w:rsidR="004A22A7" w:rsidRDefault="004A22A7" w:rsidP="004A22A7">
      <w:pPr>
        <w:pStyle w:val="ListParagraph"/>
        <w:spacing w:line="256" w:lineRule="auto"/>
        <w:rPr>
          <w:rFonts w:ascii="Cambria" w:hAnsi="Cambria"/>
          <w:b/>
        </w:rPr>
      </w:pPr>
    </w:p>
    <w:p w14:paraId="02205C18" w14:textId="77777777" w:rsidR="004A22A7" w:rsidRDefault="004A22A7" w:rsidP="004A22A7">
      <w:pPr>
        <w:pStyle w:val="ListParagraph"/>
        <w:spacing w:line="256" w:lineRule="auto"/>
        <w:rPr>
          <w:rFonts w:ascii="Cambria" w:hAnsi="Cambria"/>
          <w:b/>
        </w:rPr>
      </w:pPr>
      <w:r w:rsidRPr="00ED34C4">
        <w:rPr>
          <w:rFonts w:ascii="Cambria" w:hAnsi="Cambria"/>
          <w:b/>
        </w:rPr>
        <w:t xml:space="preserve">Please include any materials that may be pertinent to your </w:t>
      </w:r>
      <w:r>
        <w:rPr>
          <w:rFonts w:ascii="Cambria" w:hAnsi="Cambria"/>
          <w:b/>
        </w:rPr>
        <w:t xml:space="preserve">report </w:t>
      </w:r>
      <w:r w:rsidRPr="00ED34C4">
        <w:rPr>
          <w:rFonts w:ascii="Cambria" w:hAnsi="Cambria"/>
          <w:b/>
        </w:rPr>
        <w:t>as Appendices.</w:t>
      </w:r>
    </w:p>
    <w:p w14:paraId="2E79B1D4" w14:textId="77777777" w:rsidR="004A22A7" w:rsidRDefault="004A22A7" w:rsidP="004A22A7">
      <w:pPr>
        <w:pStyle w:val="ListParagraph"/>
        <w:spacing w:line="256" w:lineRule="auto"/>
        <w:rPr>
          <w:rFonts w:ascii="Cambria" w:hAnsi="Cambria"/>
          <w:b/>
        </w:rPr>
      </w:pPr>
    </w:p>
    <w:p w14:paraId="0DA7E9D5" w14:textId="340C37D7" w:rsidR="004A22A7" w:rsidRPr="00ED34C4" w:rsidRDefault="004A22A7" w:rsidP="004A22A7">
      <w:pPr>
        <w:pStyle w:val="ListParagraph"/>
        <w:spacing w:line="256" w:lineRule="auto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 Submit your </w:t>
      </w:r>
      <w:r w:rsidR="00192885">
        <w:rPr>
          <w:rFonts w:ascii="Cambria" w:hAnsi="Cambria"/>
          <w:b/>
        </w:rPr>
        <w:t>report</w:t>
      </w:r>
      <w:r>
        <w:rPr>
          <w:rFonts w:ascii="Cambria" w:hAnsi="Cambria"/>
          <w:b/>
        </w:rPr>
        <w:t xml:space="preserve"> to uac@uwgb.edu.</w:t>
      </w:r>
    </w:p>
    <w:p w14:paraId="7DC237B6" w14:textId="77777777" w:rsidR="004A22A7" w:rsidRPr="005C0E9A" w:rsidRDefault="004A22A7" w:rsidP="004A22A7">
      <w:pPr>
        <w:spacing w:after="0" w:line="240" w:lineRule="auto"/>
        <w:ind w:right="-90"/>
        <w:jc w:val="center"/>
        <w:rPr>
          <w:rFonts w:ascii="Cambria" w:hAnsi="Cambria"/>
          <w:iCs/>
        </w:rPr>
      </w:pPr>
      <w:r w:rsidRPr="005C0E9A">
        <w:rPr>
          <w:rFonts w:ascii="Cambria" w:hAnsi="Cambria"/>
          <w:iCs/>
        </w:rPr>
        <w:t>Programs are encouraged to consult with the University Assessment Program.</w:t>
      </w:r>
    </w:p>
    <w:p w14:paraId="1EE04F2F" w14:textId="77777777" w:rsidR="004A22A7" w:rsidRDefault="004A22A7" w:rsidP="004A22A7">
      <w:pPr>
        <w:spacing w:after="0" w:line="240" w:lineRule="auto"/>
        <w:ind w:right="-90"/>
        <w:jc w:val="center"/>
        <w:rPr>
          <w:rFonts w:ascii="Cambria" w:hAnsi="Cambria"/>
          <w:b/>
        </w:rPr>
      </w:pPr>
      <w:r w:rsidRPr="005C0E9A">
        <w:rPr>
          <w:rFonts w:ascii="Cambria" w:hAnsi="Cambria"/>
          <w:iCs/>
        </w:rPr>
        <w:t>Contact information: uac@uwgb.edu</w:t>
      </w:r>
    </w:p>
    <w:p w14:paraId="1E4A808A" w14:textId="77777777" w:rsidR="004A22A7" w:rsidRDefault="004A22A7" w:rsidP="004A22A7"/>
    <w:p w14:paraId="4C4BD578" w14:textId="524CAD3B" w:rsidR="0017409A" w:rsidRDefault="0084059C"/>
    <w:p w14:paraId="629E9DC1" w14:textId="4BF8C356" w:rsidR="00BF7468" w:rsidRDefault="00BF7468"/>
    <w:sectPr w:rsidR="00BF74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D48F4"/>
    <w:multiLevelType w:val="hybridMultilevel"/>
    <w:tmpl w:val="DF08D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0F2BD6"/>
    <w:multiLevelType w:val="hybridMultilevel"/>
    <w:tmpl w:val="E14EF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871655"/>
    <w:multiLevelType w:val="hybridMultilevel"/>
    <w:tmpl w:val="D10C5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D27B5B"/>
    <w:multiLevelType w:val="hybridMultilevel"/>
    <w:tmpl w:val="24808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A22798"/>
    <w:multiLevelType w:val="hybridMultilevel"/>
    <w:tmpl w:val="4E4E9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6C10A1"/>
    <w:multiLevelType w:val="hybridMultilevel"/>
    <w:tmpl w:val="6166F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BC5A6F"/>
    <w:multiLevelType w:val="hybridMultilevel"/>
    <w:tmpl w:val="5296A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BB3049"/>
    <w:multiLevelType w:val="hybridMultilevel"/>
    <w:tmpl w:val="F474B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B14082"/>
    <w:multiLevelType w:val="hybridMultilevel"/>
    <w:tmpl w:val="F3D26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D71EA3"/>
    <w:multiLevelType w:val="hybridMultilevel"/>
    <w:tmpl w:val="11F8B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2501BD"/>
    <w:multiLevelType w:val="hybridMultilevel"/>
    <w:tmpl w:val="A4A24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D82AE3"/>
    <w:multiLevelType w:val="hybridMultilevel"/>
    <w:tmpl w:val="E28E1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724DF5"/>
    <w:multiLevelType w:val="hybridMultilevel"/>
    <w:tmpl w:val="D0D4E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DA52DE"/>
    <w:multiLevelType w:val="hybridMultilevel"/>
    <w:tmpl w:val="B2609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227887"/>
    <w:multiLevelType w:val="hybridMultilevel"/>
    <w:tmpl w:val="39549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B00C4C"/>
    <w:multiLevelType w:val="hybridMultilevel"/>
    <w:tmpl w:val="C720B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1B63BE"/>
    <w:multiLevelType w:val="hybridMultilevel"/>
    <w:tmpl w:val="8B42E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8"/>
  </w:num>
  <w:num w:numId="4">
    <w:abstractNumId w:val="15"/>
  </w:num>
  <w:num w:numId="5">
    <w:abstractNumId w:val="0"/>
  </w:num>
  <w:num w:numId="6">
    <w:abstractNumId w:val="16"/>
  </w:num>
  <w:num w:numId="7">
    <w:abstractNumId w:val="6"/>
  </w:num>
  <w:num w:numId="8">
    <w:abstractNumId w:val="5"/>
  </w:num>
  <w:num w:numId="9">
    <w:abstractNumId w:val="13"/>
  </w:num>
  <w:num w:numId="10">
    <w:abstractNumId w:val="4"/>
  </w:num>
  <w:num w:numId="11">
    <w:abstractNumId w:val="1"/>
  </w:num>
  <w:num w:numId="12">
    <w:abstractNumId w:val="11"/>
  </w:num>
  <w:num w:numId="13">
    <w:abstractNumId w:val="10"/>
  </w:num>
  <w:num w:numId="14">
    <w:abstractNumId w:val="2"/>
  </w:num>
  <w:num w:numId="15">
    <w:abstractNumId w:val="9"/>
  </w:num>
  <w:num w:numId="16">
    <w:abstractNumId w:val="12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NDIytrQwszQ1NDdW0lEKTi0uzszPAykwrAUAapNkgywAAAA="/>
  </w:docVars>
  <w:rsids>
    <w:rsidRoot w:val="004A22A7"/>
    <w:rsid w:val="00192885"/>
    <w:rsid w:val="004A22A7"/>
    <w:rsid w:val="00545F2D"/>
    <w:rsid w:val="006A1DD8"/>
    <w:rsid w:val="0084059C"/>
    <w:rsid w:val="009C72A0"/>
    <w:rsid w:val="00A309D3"/>
    <w:rsid w:val="00AD76F8"/>
    <w:rsid w:val="00BF7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72BF9"/>
  <w15:chartTrackingRefBased/>
  <w15:docId w15:val="{C59A3CAA-A716-4BF3-8722-A2F8BB5A9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A22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22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B69B7071B94B4882386C9BD81D83F9" ma:contentTypeVersion="13" ma:contentTypeDescription="Create a new document." ma:contentTypeScope="" ma:versionID="4345222312b5acdd90618d919fe30e18">
  <xsd:schema xmlns:xsd="http://www.w3.org/2001/XMLSchema" xmlns:xs="http://www.w3.org/2001/XMLSchema" xmlns:p="http://schemas.microsoft.com/office/2006/metadata/properties" xmlns:ns3="cdcd0e58-4acc-499a-9881-037ea05e7400" xmlns:ns4="59a643c3-81eb-4a82-8d7a-7a38bc9b30a5" targetNamespace="http://schemas.microsoft.com/office/2006/metadata/properties" ma:root="true" ma:fieldsID="e470540b2c9183363690d0e55de0ca90" ns3:_="" ns4:_="">
    <xsd:import namespace="cdcd0e58-4acc-499a-9881-037ea05e7400"/>
    <xsd:import namespace="59a643c3-81eb-4a82-8d7a-7a38bc9b30a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cd0e58-4acc-499a-9881-037ea05e74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a643c3-81eb-4a82-8d7a-7a38bc9b30a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5203BD-D063-4B98-8EFD-360F807A87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cd0e58-4acc-499a-9881-037ea05e7400"/>
    <ds:schemaRef ds:uri="59a643c3-81eb-4a82-8d7a-7a38bc9b30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A5B7AC3-E54D-4514-988E-4B519CE34F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F0F07B-8B6D-4F12-A916-EB7A8CEAD387}">
  <ds:schemaRefs>
    <ds:schemaRef ds:uri="http://schemas.openxmlformats.org/package/2006/metadata/core-properties"/>
    <ds:schemaRef ds:uri="http://purl.org/dc/dcmitype/"/>
    <ds:schemaRef ds:uri="http://schemas.microsoft.com/office/2006/metadata/properties"/>
    <ds:schemaRef ds:uri="http://purl.org/dc/elements/1.1/"/>
    <ds:schemaRef ds:uri="59a643c3-81eb-4a82-8d7a-7a38bc9b30a5"/>
    <ds:schemaRef ds:uri="http://schemas.microsoft.com/office/2006/documentManagement/types"/>
    <ds:schemaRef ds:uri="http://purl.org/dc/terms/"/>
    <ds:schemaRef ds:uri="http://schemas.microsoft.com/office/infopath/2007/PartnerControls"/>
    <ds:schemaRef ds:uri="cdcd0e58-4acc-499a-9881-037ea05e7400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695</Words>
  <Characters>4164</Characters>
  <Application>Microsoft Office Word</Application>
  <DocSecurity>0</DocSecurity>
  <Lines>112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pilm</dc:creator>
  <cp:keywords/>
  <dc:description/>
  <cp:lastModifiedBy>Arendt, Sherri</cp:lastModifiedBy>
  <cp:revision>3</cp:revision>
  <dcterms:created xsi:type="dcterms:W3CDTF">2021-08-10T18:16:00Z</dcterms:created>
  <dcterms:modified xsi:type="dcterms:W3CDTF">2021-08-10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B69B7071B94B4882386C9BD81D83F9</vt:lpwstr>
  </property>
</Properties>
</file>